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6323" w:rsidRDefault="00DB6F28">
      <w:r>
        <w:rPr>
          <w:noProof/>
          <w:lang w:eastAsia="ru-RU"/>
        </w:rPr>
        <w:drawing>
          <wp:inline distT="0" distB="0" distL="0" distR="0" wp14:anchorId="13141395" wp14:editId="258BCCA5">
            <wp:extent cx="2673927" cy="2258291"/>
            <wp:effectExtent l="0" t="0" r="12700" b="889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2F6F2513" wp14:editId="2B59C7A5">
            <wp:extent cx="2944033" cy="2271972"/>
            <wp:effectExtent l="0" t="0" r="8890" b="14605"/>
            <wp:docPr id="3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DB6F28" w:rsidRDefault="00DB6F28">
      <w:r>
        <w:rPr>
          <w:noProof/>
          <w:lang w:eastAsia="ru-RU"/>
        </w:rPr>
        <w:drawing>
          <wp:inline distT="0" distB="0" distL="0" distR="0" wp14:anchorId="6C81EBCD" wp14:editId="4F4004B8">
            <wp:extent cx="2708563" cy="2264410"/>
            <wp:effectExtent l="0" t="0" r="15875" b="2540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33AFAB88" wp14:editId="3CC9DA95">
            <wp:extent cx="3027218" cy="2243455"/>
            <wp:effectExtent l="0" t="0" r="1905" b="4445"/>
            <wp:docPr id="4" name="Диаграмма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DB6F28" w:rsidRDefault="00DB6F28"/>
    <w:p w:rsidR="00DB6F28" w:rsidRDefault="00DB6F28">
      <w:pPr>
        <w:rPr>
          <w:lang w:val="en-US"/>
        </w:rPr>
      </w:pPr>
      <w:r>
        <w:rPr>
          <w:lang w:val="en-US"/>
        </w:rPr>
        <w:t>b)</w:t>
      </w:r>
    </w:p>
    <w:p w:rsidR="00DB6F28" w:rsidRPr="00DB6F28" w:rsidRDefault="00DB6F28">
      <w:pPr>
        <w:rPr>
          <w:lang w:val="en-US"/>
        </w:rPr>
      </w:pPr>
      <w:r>
        <w:rPr>
          <w:lang w:val="en-US"/>
        </w:rPr>
        <w:t xml:space="preserve">The best result for VGG is RS mapping and for </w:t>
      </w:r>
      <w:proofErr w:type="spellStart"/>
      <w:r>
        <w:rPr>
          <w:lang w:val="en-US"/>
        </w:rPr>
        <w:t>ResNeXt</w:t>
      </w:r>
      <w:proofErr w:type="spellEnd"/>
      <w:r>
        <w:rPr>
          <w:lang w:val="en-US"/>
        </w:rPr>
        <w:t xml:space="preserve"> 50 is NLR. The difference came because of the structure of model and deference number and type</w:t>
      </w:r>
      <w:bookmarkStart w:id="0" w:name="_GoBack"/>
      <w:bookmarkEnd w:id="0"/>
      <w:r>
        <w:rPr>
          <w:lang w:val="en-US"/>
        </w:rPr>
        <w:t xml:space="preserve"> of the layer  </w:t>
      </w:r>
    </w:p>
    <w:sectPr w:rsidR="00DB6F28" w:rsidRPr="00DB6F2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1MDUyNjYyMDYyNDZX0lEKTi0uzszPAykwrAUAui/g6CwAAAA="/>
  </w:docVars>
  <w:rsids>
    <w:rsidRoot w:val="00D9241F"/>
    <w:rsid w:val="00D9241F"/>
    <w:rsid w:val="00DB6F28"/>
    <w:rsid w:val="00ED6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ED3391"/>
  <w15:chartTrackingRefBased/>
  <w15:docId w15:val="{7500BB14-336B-40CA-9F1C-DBD5EFD2F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!CSU\1%20term\ML\lab%204\graph_Q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!CSU\1%20term\ML\lab%204\graph_Q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!CSU\1%20term\ML\lab%204\graph_Q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!CSU\1%20term\ML\lab%204\graph_Q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sNeXt 50 energy</a:t>
            </a:r>
            <a:endParaRPr lang="ru-R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Лист2!$B$8</c:f>
              <c:strCache>
                <c:ptCount val="1"/>
                <c:pt idx="0">
                  <c:v>Aggregated Residu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Лист2!$A$9:$A$12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B$9:$B$12</c:f>
              <c:numCache>
                <c:formatCode>General</c:formatCode>
                <c:ptCount val="4"/>
                <c:pt idx="0">
                  <c:v>191.3</c:v>
                </c:pt>
                <c:pt idx="1">
                  <c:v>22.4</c:v>
                </c:pt>
                <c:pt idx="2">
                  <c:v>179.25</c:v>
                </c:pt>
                <c:pt idx="3">
                  <c:v>205.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36-4D37-A4D6-E8E07D190EAF}"/>
            </c:ext>
          </c:extLst>
        </c:ser>
        <c:ser>
          <c:idx val="1"/>
          <c:order val="1"/>
          <c:tx>
            <c:strRef>
              <c:f>Лист2!$C$8</c:f>
              <c:strCache>
                <c:ptCount val="1"/>
                <c:pt idx="0">
                  <c:v>Point-wise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Лист2!$A$9:$A$12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C$9:$C$12</c:f>
              <c:numCache>
                <c:formatCode>General</c:formatCode>
                <c:ptCount val="4"/>
                <c:pt idx="0">
                  <c:v>57.512099999999997</c:v>
                </c:pt>
                <c:pt idx="1">
                  <c:v>4.9331699999999996</c:v>
                </c:pt>
                <c:pt idx="2">
                  <c:v>60.144799999999996</c:v>
                </c:pt>
                <c:pt idx="3">
                  <c:v>1.68995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936-4D37-A4D6-E8E07D190EAF}"/>
            </c:ext>
          </c:extLst>
        </c:ser>
        <c:ser>
          <c:idx val="2"/>
          <c:order val="2"/>
          <c:tx>
            <c:strRef>
              <c:f>Лист2!$D$8</c:f>
              <c:strCache>
                <c:ptCount val="1"/>
                <c:pt idx="0">
                  <c:v>Fully connected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Лист2!$A$9:$A$12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D$9:$D$12</c:f>
              <c:numCache>
                <c:formatCode>General</c:formatCode>
                <c:ptCount val="4"/>
                <c:pt idx="0">
                  <c:v>57.512099999999997</c:v>
                </c:pt>
                <c:pt idx="1">
                  <c:v>4.9331699999999996</c:v>
                </c:pt>
                <c:pt idx="2">
                  <c:v>60.144799999999996</c:v>
                </c:pt>
                <c:pt idx="3">
                  <c:v>1.68995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936-4D37-A4D6-E8E07D190EAF}"/>
            </c:ext>
          </c:extLst>
        </c:ser>
        <c:ser>
          <c:idx val="3"/>
          <c:order val="3"/>
          <c:tx>
            <c:strRef>
              <c:f>Лист2!$E$8</c:f>
              <c:strCache>
                <c:ptCount val="1"/>
                <c:pt idx="0">
                  <c:v>Residu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Лист2!$A$9:$A$12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E$9:$E$12</c:f>
              <c:numCache>
                <c:formatCode>General</c:formatCode>
                <c:ptCount val="4"/>
                <c:pt idx="0">
                  <c:v>19.127939999999999</c:v>
                </c:pt>
                <c:pt idx="1">
                  <c:v>22.4</c:v>
                </c:pt>
                <c:pt idx="2">
                  <c:v>179.25</c:v>
                </c:pt>
                <c:pt idx="3">
                  <c:v>205.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936-4D37-A4D6-E8E07D190E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56338432"/>
        <c:axId val="556338760"/>
      </c:barChart>
      <c:catAx>
        <c:axId val="556338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56338760"/>
        <c:crosses val="autoZero"/>
        <c:auto val="1"/>
        <c:lblAlgn val="ctr"/>
        <c:lblOffset val="100"/>
        <c:noMultiLvlLbl val="0"/>
      </c:catAx>
      <c:valAx>
        <c:axId val="556338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563384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VGG16 Energy</a:t>
            </a:r>
            <a:endParaRPr lang="ru-R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Лист2!$B$2</c:f>
              <c:strCache>
                <c:ptCount val="1"/>
                <c:pt idx="0">
                  <c:v>Early lay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Лист2!$A$3:$A$6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B$3:$B$6</c:f>
              <c:numCache>
                <c:formatCode>General</c:formatCode>
                <c:ptCount val="4"/>
                <c:pt idx="0">
                  <c:v>34.027932999999997</c:v>
                </c:pt>
                <c:pt idx="1">
                  <c:v>22.032367000000001</c:v>
                </c:pt>
                <c:pt idx="2">
                  <c:v>27.210799999999999</c:v>
                </c:pt>
                <c:pt idx="3">
                  <c:v>33.738312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37F-4690-B0CA-ED8DCB16B116}"/>
            </c:ext>
          </c:extLst>
        </c:ser>
        <c:ser>
          <c:idx val="1"/>
          <c:order val="1"/>
          <c:tx>
            <c:strRef>
              <c:f>Лист2!$C$2</c:f>
              <c:strCache>
                <c:ptCount val="1"/>
                <c:pt idx="0">
                  <c:v>Late laye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Лист2!$A$3:$A$6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C$3:$C$6</c:f>
              <c:numCache>
                <c:formatCode>General</c:formatCode>
                <c:ptCount val="4"/>
                <c:pt idx="0">
                  <c:v>238.02359999999999</c:v>
                </c:pt>
                <c:pt idx="1">
                  <c:v>188.60730000000001</c:v>
                </c:pt>
                <c:pt idx="2">
                  <c:v>122.36926</c:v>
                </c:pt>
                <c:pt idx="3">
                  <c:v>180.35177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37F-4690-B0CA-ED8DCB16B1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49481072"/>
        <c:axId val="549475824"/>
      </c:barChart>
      <c:catAx>
        <c:axId val="549481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49475824"/>
        <c:crosses val="autoZero"/>
        <c:auto val="1"/>
        <c:lblAlgn val="ctr"/>
        <c:lblOffset val="100"/>
        <c:noMultiLvlLbl val="0"/>
      </c:catAx>
      <c:valAx>
        <c:axId val="5494758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49481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sNeXt 50 runtime</a:t>
            </a:r>
            <a:endParaRPr lang="ru-R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Лист2!$M$9</c:f>
              <c:strCache>
                <c:ptCount val="1"/>
                <c:pt idx="0">
                  <c:v>Point-wis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Лист2!$N$8:$Q$8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N$9:$Q$9</c:f>
              <c:numCache>
                <c:formatCode>General</c:formatCode>
                <c:ptCount val="4"/>
                <c:pt idx="0">
                  <c:v>400018</c:v>
                </c:pt>
                <c:pt idx="1">
                  <c:v>600100</c:v>
                </c:pt>
                <c:pt idx="2">
                  <c:v>12288001</c:v>
                </c:pt>
                <c:pt idx="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00F-433F-AAA3-3BE7647C30C5}"/>
            </c:ext>
          </c:extLst>
        </c:ser>
        <c:ser>
          <c:idx val="1"/>
          <c:order val="1"/>
          <c:tx>
            <c:strRef>
              <c:f>Лист2!$M$10</c:f>
              <c:strCache>
                <c:ptCount val="1"/>
                <c:pt idx="0">
                  <c:v>Residua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Лист2!$N$8:$Q$8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N$10:$Q$10</c:f>
              <c:numCache>
                <c:formatCode>General</c:formatCode>
                <c:ptCount val="4"/>
                <c:pt idx="0">
                  <c:v>20653328</c:v>
                </c:pt>
                <c:pt idx="1">
                  <c:v>54710307</c:v>
                </c:pt>
                <c:pt idx="2">
                  <c:v>179.25017</c:v>
                </c:pt>
                <c:pt idx="3">
                  <c:v>791184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A00F-433F-AAA3-3BE7647C30C5}"/>
            </c:ext>
          </c:extLst>
        </c:ser>
        <c:ser>
          <c:idx val="2"/>
          <c:order val="2"/>
          <c:tx>
            <c:strRef>
              <c:f>Лист2!$M$11</c:f>
              <c:strCache>
                <c:ptCount val="1"/>
                <c:pt idx="0">
                  <c:v>Fully connected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Лист2!$N$8:$Q$8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N$11:$Q$11</c:f>
              <c:numCache>
                <c:formatCode>General</c:formatCode>
                <c:ptCount val="4"/>
                <c:pt idx="0">
                  <c:v>188018</c:v>
                </c:pt>
                <c:pt idx="1">
                  <c:v>256000</c:v>
                </c:pt>
                <c:pt idx="2">
                  <c:v>12288001</c:v>
                </c:pt>
                <c:pt idx="3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A00F-433F-AAA3-3BE7647C30C5}"/>
            </c:ext>
          </c:extLst>
        </c:ser>
        <c:ser>
          <c:idx val="3"/>
          <c:order val="3"/>
          <c:tx>
            <c:strRef>
              <c:f>Лист2!$M$12</c:f>
              <c:strCache>
                <c:ptCount val="1"/>
                <c:pt idx="0">
                  <c:v>Aggregated Residual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Лист2!$N$8:$Q$8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N$12:$Q$12</c:f>
              <c:numCache>
                <c:formatCode>General</c:formatCode>
                <c:ptCount val="4"/>
                <c:pt idx="0">
                  <c:v>19653328</c:v>
                </c:pt>
                <c:pt idx="1">
                  <c:v>54710307</c:v>
                </c:pt>
                <c:pt idx="2">
                  <c:v>240877616</c:v>
                </c:pt>
                <c:pt idx="3">
                  <c:v>7911842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A00F-433F-AAA3-3BE7647C30C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337261296"/>
        <c:axId val="337259656"/>
      </c:barChart>
      <c:catAx>
        <c:axId val="3372612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337259656"/>
        <c:crosses val="autoZero"/>
        <c:auto val="1"/>
        <c:lblAlgn val="ctr"/>
        <c:lblOffset val="100"/>
        <c:noMultiLvlLbl val="0"/>
      </c:catAx>
      <c:valAx>
        <c:axId val="3372596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3372612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VGG16 runtime</a:t>
            </a:r>
            <a:endParaRPr lang="ru-RU"/>
          </a:p>
        </c:rich>
      </c:tx>
      <c:layout>
        <c:manualLayout>
          <c:xMode val="edge"/>
          <c:yMode val="edge"/>
          <c:x val="0.30390266841644792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title>
    <c:autoTitleDeleted val="0"/>
    <c:plotArea>
      <c:layout>
        <c:manualLayout>
          <c:layoutTarget val="inner"/>
          <c:xMode val="edge"/>
          <c:yMode val="edge"/>
          <c:x val="0.12869203849518809"/>
          <c:y val="0.15782407407407409"/>
          <c:w val="0.82686351706036743"/>
          <c:h val="0.61498432487605714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Лист2!$G$2</c:f>
              <c:strCache>
                <c:ptCount val="1"/>
                <c:pt idx="0">
                  <c:v>Early lay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Лист2!$F$3:$F$6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G$3:$G$6</c:f>
              <c:numCache>
                <c:formatCode>General</c:formatCode>
                <c:ptCount val="4"/>
                <c:pt idx="0">
                  <c:v>7857157</c:v>
                </c:pt>
                <c:pt idx="1">
                  <c:v>802150</c:v>
                </c:pt>
                <c:pt idx="2">
                  <c:v>1853061</c:v>
                </c:pt>
                <c:pt idx="3">
                  <c:v>25984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5DE-4AC9-84AE-19F9B29F7B60}"/>
            </c:ext>
          </c:extLst>
        </c:ser>
        <c:ser>
          <c:idx val="1"/>
          <c:order val="1"/>
          <c:tx>
            <c:strRef>
              <c:f>Лист2!$H$2</c:f>
              <c:strCache>
                <c:ptCount val="1"/>
                <c:pt idx="0">
                  <c:v>Late laye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Лист2!$F$3:$F$6</c:f>
              <c:strCache>
                <c:ptCount val="4"/>
                <c:pt idx="0">
                  <c:v>NLR</c:v>
                </c:pt>
                <c:pt idx="1">
                  <c:v>RS</c:v>
                </c:pt>
                <c:pt idx="2">
                  <c:v>XP-WS</c:v>
                </c:pt>
                <c:pt idx="3">
                  <c:v>YXP-0S</c:v>
                </c:pt>
              </c:strCache>
            </c:strRef>
          </c:cat>
          <c:val>
            <c:numRef>
              <c:f>Лист2!$H$3:$H$6</c:f>
              <c:numCache>
                <c:formatCode>General</c:formatCode>
                <c:ptCount val="4"/>
                <c:pt idx="0">
                  <c:v>13100318</c:v>
                </c:pt>
                <c:pt idx="1">
                  <c:v>6825991</c:v>
                </c:pt>
                <c:pt idx="2">
                  <c:v>38027275</c:v>
                </c:pt>
                <c:pt idx="3">
                  <c:v>1572865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5DE-4AC9-84AE-19F9B29F7B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551909504"/>
        <c:axId val="551909832"/>
      </c:barChart>
      <c:catAx>
        <c:axId val="55190950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51909832"/>
        <c:crosses val="autoZero"/>
        <c:auto val="1"/>
        <c:lblAlgn val="ctr"/>
        <c:lblOffset val="100"/>
        <c:noMultiLvlLbl val="0"/>
      </c:catAx>
      <c:valAx>
        <c:axId val="5519098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5519095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ил</dc:creator>
  <cp:keywords/>
  <dc:description/>
  <cp:lastModifiedBy>Михаил</cp:lastModifiedBy>
  <cp:revision>2</cp:revision>
  <dcterms:created xsi:type="dcterms:W3CDTF">2021-10-24T21:40:00Z</dcterms:created>
  <dcterms:modified xsi:type="dcterms:W3CDTF">2021-10-24T21:46:00Z</dcterms:modified>
</cp:coreProperties>
</file>